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รอ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สมเด็จ ประชุมติดตาม ข่าวต่างประ จะ 7 โหลด ข่าว รับ ที่ ส่วน ส่วนเป็นที่เก็บ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ASR ห้องข่าวรัฐสภาแชนแนล ข่าวเช้า วันที่ 21 พฤศจิกายน 2567 รอบที่ 2</dc:title>
  <dc:creator/>
  <cp:keywords/>
  <dcterms:created xsi:type="dcterms:W3CDTF">2024-11-21T08:44:53Z</dcterms:created>
  <dcterms:modified xsi:type="dcterms:W3CDTF">2024-11-21T08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1 พฤษจิกายน 2567 เวลา 14.10 น.</vt:lpwstr>
  </property>
  <property fmtid="{D5CDD505-2E9C-101B-9397-08002B2CF9AE}" pid="3" name="subtitle">
    <vt:lpwstr/>
  </property>
</Properties>
</file>